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F38D0" w:rsidP="00CF38D0" w:rsidRDefault="00CF38D0" w14:paraId="08AFEBDB" w14:textId="77777777">
      <w:pPr>
        <w:pStyle w:val="ListParagraph"/>
        <w:numPr>
          <w:ilvl w:val="0"/>
          <w:numId w:val="1"/>
        </w:numPr>
        <w:spacing w:line="360" w:lineRule="auto"/>
        <w:rPr>
          <w:rFonts w:ascii="Georgia" w:hAnsi="Georgia" w:eastAsia="Georgia" w:cs="Georgia"/>
          <w:b/>
          <w:bCs/>
        </w:rPr>
      </w:pPr>
      <w:r w:rsidRPr="4E22807D">
        <w:rPr>
          <w:rFonts w:ascii="Georgia" w:hAnsi="Georgia" w:eastAsia="Georgia" w:cs="Georgia"/>
          <w:b/>
          <w:bCs/>
        </w:rPr>
        <w:t>Opening</w:t>
      </w:r>
    </w:p>
    <w:p w:rsidR="00CF38D0" w:rsidP="00CF38D0" w:rsidRDefault="00CF38D0" w14:paraId="5FF7ECA6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Call to Order</w:t>
      </w:r>
    </w:p>
    <w:p w:rsidR="00CF38D0" w:rsidP="00CF38D0" w:rsidRDefault="00CF38D0" w14:paraId="453E9012" w14:textId="77777777">
      <w:pPr>
        <w:numPr>
          <w:ilvl w:val="1"/>
          <w:numId w:val="2"/>
        </w:numPr>
        <w:spacing w:line="360" w:lineRule="auto"/>
      </w:pPr>
      <w:r w:rsidRPr="3B322061">
        <w:rPr>
          <w:rFonts w:ascii="Georgia" w:hAnsi="Georgia" w:eastAsia="Georgia" w:cs="Georgia"/>
        </w:rPr>
        <w:t>Land Acknowledgment</w:t>
      </w:r>
    </w:p>
    <w:p w:rsidR="00CF38D0" w:rsidP="00CF38D0" w:rsidRDefault="00CF38D0" w14:paraId="0C29CE5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60890502" w:rsidR="00CF38D0">
        <w:rPr>
          <w:rFonts w:ascii="Georgia" w:hAnsi="Georgia" w:eastAsia="Georgia" w:cs="Georgia"/>
        </w:rPr>
        <w:t>Attendance</w:t>
      </w:r>
    </w:p>
    <w:p w:rsidR="1F6C0C69" w:rsidP="60890502" w:rsidRDefault="1F6C0C69" w14:paraId="4F77435A" w14:textId="1290704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90502" w:rsidR="1F6C0C69">
        <w:rPr>
          <w:rFonts w:ascii="Georgia" w:hAnsi="Georgia" w:eastAsia="Georgia" w:cs="Georgia"/>
        </w:rPr>
        <w:t>26</w:t>
      </w:r>
      <w:r w:rsidRPr="60890502" w:rsidR="2F7E1C9E">
        <w:rPr>
          <w:rFonts w:ascii="Georgia" w:hAnsi="Georgia" w:eastAsia="Georgia" w:cs="Georgia"/>
        </w:rPr>
        <w:t>/33</w:t>
      </w:r>
    </w:p>
    <w:p w:rsidRPr="00D14FC6" w:rsidR="00CF38D0" w:rsidP="00CF38D0" w:rsidRDefault="00CF38D0" w14:paraId="3ADEBF18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Swe</w:t>
      </w:r>
      <w:r w:rsidRPr="00D14FC6">
        <w:rPr>
          <w:rFonts w:ascii="Georgia" w:hAnsi="Georgia" w:eastAsia="Georgia" w:cs="Georgia"/>
        </w:rPr>
        <w:t>aring in of Alternates</w:t>
      </w:r>
    </w:p>
    <w:p w:rsidR="00CF38D0" w:rsidP="00CF38D0" w:rsidRDefault="00CF38D0" w14:paraId="0E55D87C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pproval of Minutes</w:t>
      </w:r>
    </w:p>
    <w:p w:rsidR="00CF38D0" w:rsidP="00CF38D0" w:rsidRDefault="00CF38D0" w14:paraId="0E5EBB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Open Forum for the Public</w:t>
      </w:r>
    </w:p>
    <w:p w:rsidR="00CF38D0" w:rsidP="00CF38D0" w:rsidRDefault="00CF38D0" w14:paraId="634EEEE3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Executive Report</w:t>
      </w:r>
    </w:p>
    <w:p w:rsidR="00CF38D0" w:rsidP="00CF38D0" w:rsidRDefault="00CF38D0" w14:paraId="662F574D" w14:textId="77777777">
      <w:pPr>
        <w:pStyle w:val="ListParagraph"/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90502" w:rsidR="00CF38D0">
        <w:rPr>
          <w:rFonts w:ascii="Georgia" w:hAnsi="Georgia" w:eastAsia="Georgia" w:cs="Georgia"/>
          <w:i w:val="1"/>
          <w:iCs w:val="1"/>
        </w:rPr>
        <w:t xml:space="preserve">President </w:t>
      </w:r>
      <w:r w:rsidRPr="60890502" w:rsidR="00256F54">
        <w:rPr>
          <w:rFonts w:ascii="Georgia" w:hAnsi="Georgia" w:eastAsia="Georgia" w:cs="Georgia"/>
          <w:i w:val="1"/>
          <w:iCs w:val="1"/>
        </w:rPr>
        <w:t>Jessica Asante-Tutu</w:t>
      </w:r>
      <w:r w:rsidRPr="60890502" w:rsidR="00CF38D0">
        <w:rPr>
          <w:rFonts w:ascii="Georgia" w:hAnsi="Georgia" w:eastAsia="Georgia" w:cs="Georgia"/>
          <w:i w:val="1"/>
          <w:iCs w:val="1"/>
        </w:rPr>
        <w:t xml:space="preserve"> and </w:t>
      </w:r>
      <w:r w:rsidRPr="60890502" w:rsidR="00CF38D0">
        <w:rPr>
          <w:rFonts w:ascii="Georgia" w:hAnsi="Georgia" w:eastAsia="Georgia" w:cs="Georgia"/>
          <w:i w:val="1"/>
          <w:iCs w:val="1"/>
        </w:rPr>
        <w:t xml:space="preserve">Vice President </w:t>
      </w:r>
      <w:r w:rsidRPr="60890502" w:rsidR="00256F54">
        <w:rPr>
          <w:rFonts w:ascii="Georgia" w:hAnsi="Georgia" w:eastAsia="Georgia" w:cs="Georgia"/>
          <w:i w:val="1"/>
          <w:iCs w:val="1"/>
        </w:rPr>
        <w:t>Kathrina Noma</w:t>
      </w:r>
    </w:p>
    <w:p w:rsidR="5017238B" w:rsidP="60890502" w:rsidRDefault="5017238B" w14:paraId="5B1C20E7" w14:textId="24D966DA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60890502" w:rsidR="5017238B">
        <w:rPr>
          <w:rFonts w:ascii="Georgia" w:hAnsi="Georgia" w:eastAsia="Georgia" w:cs="Georgia"/>
          <w:i w:val="1"/>
          <w:iCs w:val="1"/>
        </w:rPr>
        <w:t xml:space="preserve">ABTS application is now open </w:t>
      </w:r>
    </w:p>
    <w:p w:rsidRPr="00B92AD6" w:rsidR="00256F54" w:rsidP="00256F54" w:rsidRDefault="00256F54" w14:paraId="413500D6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60890502" w:rsidR="00256F54">
        <w:rPr>
          <w:rFonts w:ascii="Georgia" w:hAnsi="Georgia" w:eastAsia="Georgia" w:cs="Georgia"/>
          <w:b w:val="1"/>
          <w:bCs w:val="1"/>
        </w:rPr>
        <w:t>Announcements</w:t>
      </w:r>
    </w:p>
    <w:p w:rsidR="3479254D" w:rsidP="60890502" w:rsidRDefault="3479254D" w14:paraId="1F4D4266" w14:textId="28D31E25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90502" w:rsidR="3479254D">
        <w:rPr>
          <w:rFonts w:ascii="Georgia" w:hAnsi="Georgia" w:eastAsia="Georgia" w:cs="Georgia"/>
          <w:b w:val="0"/>
          <w:bCs w:val="0"/>
        </w:rPr>
        <w:t xml:space="preserve">Update from Chief Justice </w:t>
      </w:r>
    </w:p>
    <w:p w:rsidR="3479254D" w:rsidP="60890502" w:rsidRDefault="3479254D" w14:paraId="5165A5C9" w14:textId="31F36DAA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90502" w:rsidR="3479254D">
        <w:rPr>
          <w:rFonts w:ascii="Georgia" w:hAnsi="Georgia" w:eastAsia="Georgia" w:cs="Georgia"/>
          <w:b w:val="0"/>
          <w:bCs w:val="0"/>
        </w:rPr>
        <w:t>Signatures due Friday February 6</w:t>
      </w:r>
      <w:r w:rsidRPr="60890502" w:rsidR="3479254D">
        <w:rPr>
          <w:rFonts w:ascii="Georgia" w:hAnsi="Georgia" w:eastAsia="Georgia" w:cs="Georgia"/>
          <w:b w:val="0"/>
          <w:bCs w:val="0"/>
          <w:vertAlign w:val="superscript"/>
        </w:rPr>
        <w:t>th</w:t>
      </w:r>
      <w:r w:rsidRPr="60890502" w:rsidR="3479254D">
        <w:rPr>
          <w:rFonts w:ascii="Georgia" w:hAnsi="Georgia" w:eastAsia="Georgia" w:cs="Georgia"/>
          <w:b w:val="0"/>
          <w:bCs w:val="0"/>
        </w:rPr>
        <w:t xml:space="preserve">  by</w:t>
      </w:r>
      <w:r w:rsidRPr="60890502" w:rsidR="3479254D">
        <w:rPr>
          <w:rFonts w:ascii="Georgia" w:hAnsi="Georgia" w:eastAsia="Georgia" w:cs="Georgia"/>
          <w:b w:val="0"/>
          <w:bCs w:val="0"/>
        </w:rPr>
        <w:t xml:space="preserve"> 11:59 pm </w:t>
      </w:r>
    </w:p>
    <w:p w:rsidR="3479254D" w:rsidP="60890502" w:rsidRDefault="3479254D" w14:paraId="31AB0426" w14:textId="52F6DA2E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90502" w:rsidR="3479254D">
        <w:rPr>
          <w:rFonts w:ascii="Georgia" w:hAnsi="Georgia" w:eastAsia="Georgia" w:cs="Georgia"/>
          <w:b w:val="0"/>
          <w:bCs w:val="0"/>
        </w:rPr>
        <w:t>Will hear back from JP by Friday February 13</w:t>
      </w:r>
      <w:r w:rsidRPr="60890502" w:rsidR="3479254D">
        <w:rPr>
          <w:rFonts w:ascii="Georgia" w:hAnsi="Georgia" w:eastAsia="Georgia" w:cs="Georgia"/>
          <w:b w:val="0"/>
          <w:bCs w:val="0"/>
          <w:vertAlign w:val="superscript"/>
        </w:rPr>
        <w:t>th</w:t>
      </w:r>
      <w:r w:rsidRPr="60890502" w:rsidR="3479254D">
        <w:rPr>
          <w:rFonts w:ascii="Georgia" w:hAnsi="Georgia" w:eastAsia="Georgia" w:cs="Georgia"/>
          <w:b w:val="0"/>
          <w:bCs w:val="0"/>
        </w:rPr>
        <w:t xml:space="preserve"> </w:t>
      </w:r>
    </w:p>
    <w:p w:rsidR="3479254D" w:rsidP="60890502" w:rsidRDefault="3479254D" w14:paraId="2C7B42CE" w14:textId="7E7A33EE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90502" w:rsidR="3479254D">
        <w:rPr>
          <w:rFonts w:ascii="Georgia" w:hAnsi="Georgia" w:eastAsia="Georgia" w:cs="Georgia"/>
          <w:b w:val="0"/>
          <w:bCs w:val="0"/>
        </w:rPr>
        <w:t xml:space="preserve">4 Justice and 1 clerk vacancy opening next semester </w:t>
      </w:r>
    </w:p>
    <w:p w:rsidR="3479254D" w:rsidP="60890502" w:rsidRDefault="3479254D" w14:paraId="2E5B3DC7" w14:textId="794F888B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90502" w:rsidR="3479254D">
        <w:rPr>
          <w:rFonts w:ascii="Georgia" w:hAnsi="Georgia" w:eastAsia="Georgia" w:cs="Georgia"/>
          <w:b w:val="0"/>
          <w:bCs w:val="0"/>
        </w:rPr>
        <w:t xml:space="preserve">Application will open on </w:t>
      </w:r>
      <w:r w:rsidRPr="60890502" w:rsidR="3479254D">
        <w:rPr>
          <w:rFonts w:ascii="Georgia" w:hAnsi="Georgia" w:eastAsia="Georgia" w:cs="Georgia"/>
          <w:b w:val="0"/>
          <w:bCs w:val="0"/>
        </w:rPr>
        <w:t>February</w:t>
      </w:r>
      <w:r w:rsidRPr="60890502" w:rsidR="3479254D">
        <w:rPr>
          <w:rFonts w:ascii="Georgia" w:hAnsi="Georgia" w:eastAsia="Georgia" w:cs="Georgia"/>
          <w:b w:val="0"/>
          <w:bCs w:val="0"/>
        </w:rPr>
        <w:t xml:space="preserve"> 6</w:t>
      </w:r>
      <w:r w:rsidRPr="60890502" w:rsidR="3479254D">
        <w:rPr>
          <w:rFonts w:ascii="Georgia" w:hAnsi="Georgia" w:eastAsia="Georgia" w:cs="Georgia"/>
          <w:b w:val="0"/>
          <w:bCs w:val="0"/>
          <w:vertAlign w:val="superscript"/>
        </w:rPr>
        <w:t>th</w:t>
      </w:r>
      <w:r w:rsidRPr="60890502" w:rsidR="3479254D">
        <w:rPr>
          <w:rFonts w:ascii="Georgia" w:hAnsi="Georgia" w:eastAsia="Georgia" w:cs="Georgia"/>
          <w:b w:val="0"/>
          <w:bCs w:val="0"/>
        </w:rPr>
        <w:t xml:space="preserve"> </w:t>
      </w:r>
    </w:p>
    <w:p w:rsidR="00CF38D0" w:rsidP="00CF38D0" w:rsidRDefault="00CF38D0" w14:paraId="296DDFBF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Updates</w:t>
      </w:r>
    </w:p>
    <w:p w:rsidRPr="00DC31B2" w:rsidR="00AE596C" w:rsidP="00DC31B2" w:rsidRDefault="00CF38D0" w14:paraId="772D593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90502" w:rsidR="00CF38D0">
        <w:rPr>
          <w:rFonts w:ascii="Georgia" w:hAnsi="Georgia" w:eastAsia="Georgia" w:cs="Georgia"/>
          <w:i w:val="1"/>
          <w:iCs w:val="1"/>
        </w:rPr>
        <w:t xml:space="preserve">Speaker </w:t>
      </w:r>
      <w:r w:rsidRPr="60890502" w:rsidR="00256F54">
        <w:rPr>
          <w:rFonts w:ascii="Georgia" w:hAnsi="Georgia" w:eastAsia="Georgia" w:cs="Georgia"/>
          <w:i w:val="1"/>
          <w:iCs w:val="1"/>
        </w:rPr>
        <w:t>Terrell McCann</w:t>
      </w:r>
    </w:p>
    <w:p w:rsidR="339E081B" w:rsidP="60890502" w:rsidRDefault="339E081B" w14:paraId="2313BF66" w14:textId="5E93C84F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60890502" w:rsidR="339E081B">
        <w:rPr>
          <w:rFonts w:ascii="Georgia" w:hAnsi="Georgia" w:eastAsia="Georgia" w:cs="Georgia"/>
          <w:i w:val="0"/>
          <w:iCs w:val="0"/>
        </w:rPr>
        <w:t xml:space="preserve">Remember attendance policy </w:t>
      </w:r>
    </w:p>
    <w:p w:rsidR="339E081B" w:rsidP="60890502" w:rsidRDefault="339E081B" w14:paraId="54200C31" w14:textId="4F3A152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60890502" w:rsidR="339E081B">
        <w:rPr>
          <w:rFonts w:ascii="Georgia" w:hAnsi="Georgia" w:eastAsia="Georgia" w:cs="Georgia"/>
          <w:i w:val="0"/>
          <w:iCs w:val="0"/>
        </w:rPr>
        <w:t xml:space="preserve">If you send an alternate send them the information needed </w:t>
      </w:r>
    </w:p>
    <w:p w:rsidR="00CF38D0" w:rsidP="00CF38D0" w:rsidRDefault="00CF38D0" w14:paraId="21C52B24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90502" w:rsidR="00CF38D0">
        <w:rPr>
          <w:rFonts w:ascii="Georgia" w:hAnsi="Georgia" w:eastAsia="Georgia" w:cs="Georgia"/>
          <w:i w:val="1"/>
          <w:iCs w:val="1"/>
        </w:rPr>
        <w:t xml:space="preserve">Parliamentarian </w:t>
      </w:r>
      <w:r w:rsidRPr="60890502" w:rsidR="00256F54">
        <w:rPr>
          <w:rFonts w:ascii="Georgia" w:hAnsi="Georgia" w:eastAsia="Georgia" w:cs="Georgia"/>
          <w:i w:val="1"/>
          <w:iCs w:val="1"/>
        </w:rPr>
        <w:t xml:space="preserve">Rayvon Braziel </w:t>
      </w:r>
    </w:p>
    <w:p w:rsidR="761C16A6" w:rsidP="60890502" w:rsidRDefault="761C16A6" w14:paraId="15B4A82E" w14:textId="1489875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60890502" w:rsidR="761C16A6">
        <w:rPr>
          <w:rFonts w:ascii="Georgia" w:hAnsi="Georgia" w:eastAsia="Georgia" w:cs="Georgia"/>
          <w:i w:val="0"/>
          <w:iCs w:val="0"/>
        </w:rPr>
        <w:t>No updates</w:t>
      </w:r>
    </w:p>
    <w:p w:rsidR="00CF38D0" w:rsidP="00CF38D0" w:rsidRDefault="00CF38D0" w14:paraId="2414BD8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90502" w:rsidR="00CF38D0">
        <w:rPr>
          <w:rFonts w:ascii="Georgia" w:hAnsi="Georgia" w:eastAsia="Georgia" w:cs="Georgia"/>
          <w:i w:val="1"/>
          <w:iCs w:val="1"/>
        </w:rPr>
        <w:t xml:space="preserve">Secretary </w:t>
      </w:r>
      <w:r w:rsidRPr="60890502" w:rsidR="00256F54">
        <w:rPr>
          <w:rFonts w:ascii="Georgia" w:hAnsi="Georgia" w:eastAsia="Georgia" w:cs="Georgia"/>
          <w:i w:val="1"/>
          <w:iCs w:val="1"/>
        </w:rPr>
        <w:t xml:space="preserve">Jayda Williams </w:t>
      </w:r>
    </w:p>
    <w:p w:rsidR="0B5528F5" w:rsidP="60890502" w:rsidRDefault="0B5528F5" w14:paraId="1D17DCA5" w14:textId="1CEE68CC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60890502" w:rsidR="0B5528F5">
        <w:rPr>
          <w:rFonts w:ascii="Georgia" w:hAnsi="Georgia" w:eastAsia="Georgia" w:cs="Georgia"/>
          <w:i w:val="0"/>
          <w:iCs w:val="0"/>
        </w:rPr>
        <w:t xml:space="preserve">No updates </w:t>
      </w:r>
    </w:p>
    <w:p w:rsidR="00CF38D0" w:rsidP="00CF38D0" w:rsidRDefault="00CF38D0" w14:paraId="4AB889E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FC0FE8">
        <w:rPr>
          <w:rFonts w:ascii="Georgia" w:hAnsi="Georgia" w:eastAsia="Georgia" w:cs="Georgia"/>
          <w:b/>
          <w:bCs/>
        </w:rPr>
        <w:t>Committee Reports</w:t>
      </w:r>
    </w:p>
    <w:p w:rsidRPr="00D14FC6" w:rsidR="00CF38D0" w:rsidP="00CF38D0" w:rsidRDefault="00CF38D0" w14:paraId="248F989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60890502" w:rsidR="00CF38D0">
        <w:rPr>
          <w:rFonts w:ascii="Georgia" w:hAnsi="Georgia" w:eastAsia="Georgia" w:cs="Georgia"/>
        </w:rPr>
        <w:t>Allocations Committee</w:t>
      </w:r>
    </w:p>
    <w:p w:rsidR="587324EA" w:rsidP="60890502" w:rsidRDefault="587324EA" w14:paraId="677ADCA9" w14:textId="58A5709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90502" w:rsidR="587324EA">
        <w:rPr>
          <w:rFonts w:ascii="Georgia" w:hAnsi="Georgia" w:eastAsia="Georgia" w:cs="Georgia"/>
          <w:b w:val="0"/>
          <w:bCs w:val="0"/>
        </w:rPr>
        <w:t xml:space="preserve">$9330 </w:t>
      </w:r>
      <w:r w:rsidRPr="60890502" w:rsidR="587324EA">
        <w:rPr>
          <w:rFonts w:ascii="Georgia" w:hAnsi="Georgia" w:eastAsia="Georgia" w:cs="Georgia"/>
          <w:b w:val="0"/>
          <w:bCs w:val="0"/>
        </w:rPr>
        <w:t>allocated</w:t>
      </w:r>
      <w:r w:rsidRPr="60890502" w:rsidR="587324EA">
        <w:rPr>
          <w:rFonts w:ascii="Georgia" w:hAnsi="Georgia" w:eastAsia="Georgia" w:cs="Georgia"/>
          <w:b w:val="0"/>
          <w:bCs w:val="0"/>
        </w:rPr>
        <w:t xml:space="preserve"> to 7 student organizations this past Sunday </w:t>
      </w:r>
    </w:p>
    <w:p w:rsidRPr="00FC0FE8" w:rsidR="00CF38D0" w:rsidP="00CF38D0" w:rsidRDefault="00CF38D0" w14:paraId="33DED199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</w:rPr>
        <w:t>Oversight Committee</w:t>
      </w:r>
    </w:p>
    <w:p w:rsidR="00CF38D0" w:rsidP="00CF38D0" w:rsidRDefault="00CF38D0" w14:paraId="061B9927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 xml:space="preserve">Issue Committee Reports </w:t>
      </w:r>
    </w:p>
    <w:p w:rsidR="00CF38D0" w:rsidP="00CF38D0" w:rsidRDefault="00CF38D0" w14:paraId="6BCF13F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cademic Affairs</w:t>
      </w:r>
    </w:p>
    <w:p w:rsidR="00CF38D0" w:rsidP="00CF38D0" w:rsidRDefault="00CF38D0" w14:paraId="023E6179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90502" w:rsidR="00CF38D0">
        <w:rPr>
          <w:rFonts w:ascii="Georgia" w:hAnsi="Georgia" w:eastAsia="Georgia" w:cs="Georgia"/>
        </w:rPr>
        <w:t>Black Caucus</w:t>
      </w:r>
    </w:p>
    <w:p w:rsidR="1F28366C" w:rsidP="60890502" w:rsidRDefault="1F28366C" w14:paraId="018E2A9B" w14:textId="021D100D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90502" w:rsidR="1F28366C">
        <w:rPr>
          <w:rFonts w:ascii="Georgia" w:hAnsi="Georgia" w:eastAsia="Georgia" w:cs="Georgia"/>
        </w:rPr>
        <w:t>Governmental Relations</w:t>
      </w:r>
    </w:p>
    <w:p w:rsidRPr="00B25888" w:rsidR="00CF38D0" w:rsidP="00CF38D0" w:rsidRDefault="00CF38D0" w14:paraId="2E2E17FB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Health and Safety</w:t>
      </w:r>
    </w:p>
    <w:p w:rsidRPr="00271D97" w:rsidR="00CF38D0" w:rsidP="00CF38D0" w:rsidRDefault="00CF38D0" w14:paraId="395AB46E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>
        <w:rPr>
          <w:rFonts w:ascii="Georgia" w:hAnsi="Georgia" w:eastAsia="Georgia" w:cs="Georgia"/>
        </w:rPr>
        <w:t>Justice and Equity</w:t>
      </w:r>
    </w:p>
    <w:p w:rsidR="00CF38D0" w:rsidP="00CF38D0" w:rsidRDefault="00CF38D0" w14:paraId="67C8ABF0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Student Affairs</w:t>
      </w:r>
      <w:r>
        <w:rPr>
          <w:rFonts w:ascii="Georgia" w:hAnsi="Georgia" w:eastAsia="Georgia" w:cs="Georgia"/>
        </w:rPr>
        <w:t xml:space="preserve"> </w:t>
      </w:r>
    </w:p>
    <w:p w:rsidR="00CF38D0" w:rsidP="00CF38D0" w:rsidRDefault="00CF38D0" w14:paraId="1878F713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Sustainabilit</w:t>
      </w:r>
      <w:r>
        <w:rPr>
          <w:rFonts w:ascii="Georgia" w:hAnsi="Georgia" w:eastAsia="Georgia" w:cs="Georgia"/>
        </w:rPr>
        <w:t>y</w:t>
      </w:r>
    </w:p>
    <w:p w:rsidR="00B92AD6" w:rsidP="00B92AD6" w:rsidRDefault="00CF38D0" w14:paraId="73AB420E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t>Old</w:t>
      </w:r>
      <w:r w:rsidRPr="19557CF2">
        <w:rPr>
          <w:rFonts w:ascii="Georgia" w:hAnsi="Georgia" w:eastAsia="Georgia" w:cs="Georgia"/>
          <w:b/>
          <w:bCs/>
        </w:rPr>
        <w:t xml:space="preserve"> Business</w:t>
      </w:r>
    </w:p>
    <w:p w:rsidR="00AE596C" w:rsidP="00AE596C" w:rsidRDefault="00CF38D0" w14:paraId="0C120F1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3EE4">
        <w:rPr>
          <w:rFonts w:ascii="Georgia" w:hAnsi="Georgia" w:eastAsia="Georgia" w:cs="Georgia"/>
          <w:b/>
          <w:bCs/>
        </w:rPr>
        <w:lastRenderedPageBreak/>
        <w:t>New Business</w:t>
      </w:r>
    </w:p>
    <w:p w:rsidRPr="00A278AE" w:rsidR="00E82D6F" w:rsidP="00E82D6F" w:rsidRDefault="00A278AE" w14:paraId="5F1509F8" w14:textId="423C8F64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  <w:i/>
          <w:iCs/>
          <w:u w:val="single"/>
        </w:rPr>
      </w:pPr>
      <w:r w:rsidRPr="60890502" w:rsidR="00A278AE">
        <w:rPr>
          <w:rFonts w:ascii="Georgia" w:hAnsi="Georgia" w:eastAsia="Georgia" w:cs="Georgia"/>
          <w:i w:val="1"/>
          <w:iCs w:val="1"/>
          <w:u w:val="single"/>
        </w:rPr>
        <w:t>58-R-</w:t>
      </w:r>
      <w:r w:rsidRPr="60890502" w:rsidR="001D0909">
        <w:rPr>
          <w:rFonts w:ascii="Georgia" w:hAnsi="Georgia" w:eastAsia="Georgia" w:cs="Georgia"/>
          <w:i w:val="1"/>
          <w:iCs w:val="1"/>
          <w:u w:val="single"/>
        </w:rPr>
        <w:t>15 A Resolution to Increase the Amount of Free Therapy Sessions</w:t>
      </w:r>
    </w:p>
    <w:p w:rsidR="69740FAB" w:rsidP="60890502" w:rsidRDefault="69740FAB" w14:paraId="00D1D3C2" w14:textId="6740796F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69740FAB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Motion to amend</w:t>
      </w:r>
      <w:r w:rsidRPr="60890502" w:rsidR="01C6AD0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by Senator Glover </w:t>
      </w:r>
    </w:p>
    <w:p w:rsidR="4A734BE5" w:rsidP="60890502" w:rsidRDefault="4A734BE5" w14:paraId="3C31B8A1" w14:textId="3C8A0929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4A734BE5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See amended document</w:t>
      </w:r>
    </w:p>
    <w:p w:rsidR="01C6AD0C" w:rsidP="60890502" w:rsidRDefault="01C6AD0C" w14:paraId="30AAB3F8" w14:textId="680CA8C2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01C6AD0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pproved unanimously as amended </w:t>
      </w:r>
    </w:p>
    <w:p w:rsidRPr="001D0909" w:rsidR="00A278AE" w:rsidP="00E82D6F" w:rsidRDefault="00A278AE" w14:paraId="5F453118" w14:textId="7A2E2190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  <w:i/>
          <w:iCs/>
          <w:u w:val="single"/>
        </w:rPr>
      </w:pPr>
      <w:r w:rsidRPr="60890502" w:rsidR="00A278AE">
        <w:rPr>
          <w:rFonts w:ascii="Georgia" w:hAnsi="Georgia" w:eastAsia="Georgia" w:cs="Georgia"/>
          <w:i w:val="1"/>
          <w:iCs w:val="1"/>
          <w:u w:val="single"/>
        </w:rPr>
        <w:t>58</w:t>
      </w:r>
      <w:r w:rsidRPr="60890502" w:rsidR="001D0909">
        <w:rPr>
          <w:rFonts w:ascii="Georgia" w:hAnsi="Georgia" w:eastAsia="Georgia" w:cs="Georgia"/>
          <w:i w:val="1"/>
          <w:iCs w:val="1"/>
          <w:u w:val="single"/>
        </w:rPr>
        <w:t>-R-16</w:t>
      </w:r>
      <w:r w:rsidRPr="60890502" w:rsidR="00A278AE">
        <w:rPr>
          <w:rFonts w:ascii="Georgia" w:hAnsi="Georgia" w:eastAsia="Georgia" w:cs="Georgia"/>
          <w:i w:val="1"/>
          <w:iCs w:val="1"/>
          <w:u w:val="single"/>
        </w:rPr>
        <w:t xml:space="preserve"> A Resolution to </w:t>
      </w:r>
      <w:r w:rsidRPr="60890502" w:rsidR="001D0909">
        <w:rPr>
          <w:rFonts w:ascii="Georgia" w:hAnsi="Georgia" w:eastAsia="Georgia" w:cs="Georgia"/>
          <w:i w:val="1"/>
          <w:iCs w:val="1"/>
          <w:u w:val="single"/>
        </w:rPr>
        <w:t xml:space="preserve">Expand the Hours of Paratransit Services </w:t>
      </w:r>
    </w:p>
    <w:p w:rsidR="5D548B67" w:rsidP="60890502" w:rsidRDefault="5D548B67" w14:paraId="36151D11" w14:textId="33F97120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5D548B67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Approved unanimously</w:t>
      </w:r>
    </w:p>
    <w:p w:rsidRPr="00991116" w:rsidR="001D0909" w:rsidP="00E82D6F" w:rsidRDefault="001D0909" w14:paraId="53967573" w14:textId="694A980B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  <w:i/>
          <w:iCs/>
          <w:u w:val="single"/>
        </w:rPr>
      </w:pPr>
      <w:r w:rsidRPr="60890502" w:rsidR="001D0909">
        <w:rPr>
          <w:rFonts w:ascii="Georgia" w:hAnsi="Georgia" w:eastAsia="Georgia" w:cs="Georgia"/>
          <w:i w:val="1"/>
          <w:iCs w:val="1"/>
          <w:u w:val="single"/>
        </w:rPr>
        <w:t xml:space="preserve">58-R-17 A Resolution for Hidden Fee Transparency &amp; Rebate </w:t>
      </w:r>
    </w:p>
    <w:p w:rsidR="2A5E6480" w:rsidP="60890502" w:rsidRDefault="2A5E6480" w14:paraId="728485D9" w14:textId="148B49F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2A5E648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Motion to </w:t>
      </w:r>
      <w:r w:rsidRPr="60890502" w:rsidR="2A5E648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refer</w:t>
      </w:r>
      <w:r w:rsidRPr="60890502" w:rsidR="2A5E648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to committee</w:t>
      </w:r>
    </w:p>
    <w:p w:rsidR="16425957" w:rsidP="60890502" w:rsidRDefault="16425957" w14:paraId="49CB5C05" w14:textId="532347BB">
      <w:pPr>
        <w:numPr>
          <w:ilvl w:val="4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16425957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16-8-2</w:t>
      </w:r>
      <w:r w:rsidRPr="60890502" w:rsidR="2A5E648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</w:t>
      </w:r>
    </w:p>
    <w:p w:rsidR="14272BBA" w:rsidP="60890502" w:rsidRDefault="14272BBA" w14:paraId="44D87DFB" w14:textId="066EC034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14272BB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Motion to refer to </w:t>
      </w:r>
      <w:r w:rsidRPr="60890502" w:rsidR="14272BB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committee</w:t>
      </w:r>
      <w:r w:rsidRPr="60890502" w:rsidR="14272BB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</w:t>
      </w:r>
    </w:p>
    <w:p w:rsidR="14272BBA" w:rsidP="60890502" w:rsidRDefault="14272BBA" w14:paraId="0E72BFBD" w14:textId="6D605DC1">
      <w:pPr>
        <w:numPr>
          <w:ilvl w:val="4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14272BB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pproved unanimously </w:t>
      </w:r>
    </w:p>
    <w:p w:rsidRPr="001D0909" w:rsidR="00991116" w:rsidP="00E82D6F" w:rsidRDefault="00991116" w14:paraId="10A7159E" w14:textId="0E382624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  <w:i/>
          <w:iCs/>
          <w:u w:val="single"/>
        </w:rPr>
      </w:pPr>
      <w:r w:rsidRPr="60890502" w:rsidR="00991116">
        <w:rPr>
          <w:rFonts w:ascii="Georgia" w:hAnsi="Georgia" w:eastAsia="Georgia" w:cs="Georgia"/>
          <w:i w:val="1"/>
          <w:iCs w:val="1"/>
          <w:u w:val="single"/>
        </w:rPr>
        <w:t>58-R-18 A Resolution to Confirm University Area Commission Rep</w:t>
      </w:r>
    </w:p>
    <w:p w:rsidR="198C50AA" w:rsidP="60890502" w:rsidRDefault="198C50AA" w14:paraId="2B2DE45C" w14:textId="40FB2C5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198C50A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Approved unanimously</w:t>
      </w:r>
    </w:p>
    <w:p w:rsidRPr="00A278AE" w:rsidR="001D0909" w:rsidP="00E82D6F" w:rsidRDefault="001D0909" w14:paraId="35A77668" w14:textId="06C2960B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  <w:i/>
          <w:iCs/>
          <w:u w:val="single"/>
        </w:rPr>
      </w:pPr>
      <w:r w:rsidRPr="60890502" w:rsidR="001D0909">
        <w:rPr>
          <w:rFonts w:ascii="Georgia" w:hAnsi="Georgia" w:eastAsia="Georgia" w:cs="Georgia"/>
          <w:i w:val="1"/>
          <w:iCs w:val="1"/>
          <w:u w:val="single"/>
        </w:rPr>
        <w:t xml:space="preserve">Charter of the Executive Branch Position Audit Ad-hoc Committee </w:t>
      </w:r>
    </w:p>
    <w:p w:rsidR="668E723C" w:rsidP="60890502" w:rsidRDefault="668E723C" w14:paraId="4D652F23" w14:textId="5DAD4D9A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90502" w:rsidR="668E72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pproved unanimously </w:t>
      </w:r>
    </w:p>
    <w:p w:rsidRPr="00251BBB" w:rsidR="00CF38D0" w:rsidP="00CF38D0" w:rsidRDefault="00CF38D0" w14:paraId="452C4A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Adjournment</w:t>
      </w:r>
      <w:bookmarkStart w:name="_gjdgxs" w:colFirst="0" w:colLast="0" w:id="0"/>
      <w:bookmarkEnd w:id="0"/>
    </w:p>
    <w:p w:rsidRPr="00CF38D0" w:rsidR="29ADE624" w:rsidP="00CF38D0" w:rsidRDefault="29ADE624" w14:paraId="4F3607A6" w14:textId="77777777"/>
    <w:sectPr w:rsidRPr="00CF38D0" w:rsidR="29ADE624">
      <w:headerReference w:type="default" r:id="rId8"/>
      <w:footerReference w:type="default" r:id="rId9"/>
      <w:pgSz w:w="12240" w:h="15840" w:orient="portrait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A574F" w:rsidRDefault="005A574F" w14:paraId="6B0A4EEC" w14:textId="77777777">
      <w:r>
        <w:separator/>
      </w:r>
    </w:p>
  </w:endnote>
  <w:endnote w:type="continuationSeparator" w:id="0">
    <w:p w:rsidR="005A574F" w:rsidRDefault="005A574F" w14:paraId="019157B3" w14:textId="77777777">
      <w:r>
        <w:continuationSeparator/>
      </w:r>
    </w:p>
  </w:endnote>
  <w:endnote w:type="continuationNotice" w:id="1">
    <w:p w:rsidR="005A574F" w:rsidRDefault="005A574F" w14:paraId="4581DD0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:rsidTr="3E66D0C7" w14:paraId="6F4B6445" w14:textId="77777777">
      <w:tc>
        <w:tcPr>
          <w:tcW w:w="3120" w:type="dxa"/>
        </w:tcPr>
        <w:p w:rsidR="3E66D0C7" w:rsidP="3E66D0C7" w:rsidRDefault="3E66D0C7" w14:paraId="5BC5F6CB" w14:textId="77777777">
          <w:pPr>
            <w:pStyle w:val="Header"/>
            <w:ind w:left="-115"/>
          </w:pPr>
        </w:p>
      </w:tc>
      <w:tc>
        <w:tcPr>
          <w:tcW w:w="3120" w:type="dxa"/>
        </w:tcPr>
        <w:p w:rsidR="3E66D0C7" w:rsidP="3E66D0C7" w:rsidRDefault="3E66D0C7" w14:paraId="5499C2AE" w14:textId="77777777">
          <w:pPr>
            <w:pStyle w:val="Header"/>
            <w:jc w:val="center"/>
          </w:pPr>
        </w:p>
      </w:tc>
      <w:tc>
        <w:tcPr>
          <w:tcW w:w="3120" w:type="dxa"/>
        </w:tcPr>
        <w:p w:rsidR="3E66D0C7" w:rsidP="3E66D0C7" w:rsidRDefault="3E66D0C7" w14:paraId="29CE6D7F" w14:textId="77777777">
          <w:pPr>
            <w:pStyle w:val="Header"/>
            <w:ind w:right="-115"/>
            <w:jc w:val="right"/>
          </w:pPr>
        </w:p>
      </w:tc>
    </w:tr>
  </w:tbl>
  <w:p w:rsidR="3E66D0C7" w:rsidP="3E66D0C7" w:rsidRDefault="3E66D0C7" w14:paraId="3A52A1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A574F" w:rsidRDefault="005A574F" w14:paraId="3095DFB7" w14:textId="77777777">
      <w:r>
        <w:separator/>
      </w:r>
    </w:p>
  </w:footnote>
  <w:footnote w:type="continuationSeparator" w:id="0">
    <w:p w:rsidR="005A574F" w:rsidRDefault="005A574F" w14:paraId="1FEEFAA5" w14:textId="77777777">
      <w:r>
        <w:continuationSeparator/>
      </w:r>
    </w:p>
  </w:footnote>
  <w:footnote w:type="continuationNotice" w:id="1">
    <w:p w:rsidR="005A574F" w:rsidRDefault="005A574F" w14:paraId="0DFADED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209E7" w:rsidRDefault="00D209E7" w14:paraId="74BD8609" w14:textId="7777777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hAnsi="Georgia" w:eastAsia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color="000000" w:sz="4" w:space="0"/>
        <w:insideV w:val="single" w:color="000000" w:sz="4" w:space="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Tr="19557CF2" w14:paraId="2DF7DF85" w14:textId="77777777">
      <w:trPr>
        <w:jc w:val="center"/>
      </w:trPr>
      <w:tc>
        <w:tcPr>
          <w:tcW w:w="6246" w:type="dxa"/>
        </w:tcPr>
        <w:p w:rsidR="00D209E7" w:rsidRDefault="00A000D2" w14:paraId="25CC0AB2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hAnsi="Georgia" w:eastAsia="Georgia" w:cs="Georgia"/>
              <w:color w:val="000000"/>
            </w:rPr>
          </w:pPr>
          <w:r>
            <w:rPr>
              <w:rFonts w:ascii="Georgia" w:hAnsi="Georgia" w:eastAsia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:rsidR="00D209E7" w:rsidRDefault="00256F54" w14:paraId="1FC31938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b/>
              <w:bCs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Terrell McCann</w:t>
          </w:r>
        </w:p>
        <w:p w:rsidRPr="00855A84" w:rsidR="00BC1C53" w:rsidRDefault="001843E9" w14:paraId="1AAB48E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color w:val="000000"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Speaker</w:t>
          </w:r>
        </w:p>
        <w:p w:rsidR="005776F7" w:rsidP="030A0628" w:rsidRDefault="19557CF2" w14:paraId="38193577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739 N. High Street</w:t>
          </w:r>
        </w:p>
        <w:p w:rsidR="00D209E7" w:rsidP="030A0628" w:rsidRDefault="00256F54" w14:paraId="3A24E4C2" w14:textId="38D967E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5</w:t>
          </w:r>
          <w:r>
            <w:rPr>
              <w:rFonts w:ascii="Georgia" w:hAnsi="Georgia" w:eastAsia="Georgia" w:cs="Georgia"/>
              <w:b/>
              <w:bCs/>
              <w:color w:val="000000" w:themeColor="text1"/>
            </w:rPr>
            <w:t>8</w:t>
          </w:r>
          <w:r w:rsidRPr="004E2877" w:rsidR="004E2877">
            <w:rPr>
              <w:rFonts w:ascii="Georgia" w:hAnsi="Georgia" w:eastAsia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hAnsi="Georgia" w:eastAsia="Georgia" w:cs="Georgia"/>
              <w:b/>
              <w:bCs/>
              <w:color w:val="000000" w:themeColor="text1"/>
            </w:rPr>
            <w:t xml:space="preserve"> </w:t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hAnsi="Georgia" w:eastAsia="Georgia" w:cs="Georgia"/>
              <w:sz w:val="22"/>
              <w:szCs w:val="22"/>
            </w:rPr>
            <w:t>Spring 2026</w:t>
          </w:r>
          <w:r w:rsidRPr="19557CF2" w:rsid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2</w:t>
          </w:r>
        </w:p>
        <w:p w:rsidRPr="00D82D6F" w:rsidR="00D209E7" w:rsidRDefault="001D0909" w14:paraId="3468A7BD" w14:textId="5FB4EB9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sz w:val="22"/>
              <w:szCs w:val="22"/>
            </w:rPr>
            <w:t>January 28</w:t>
          </w:r>
          <w:r w:rsidRPr="001D0909">
            <w:rPr>
              <w:rFonts w:ascii="Georgia" w:hAnsi="Georgia" w:eastAsia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hAnsi="Georgia" w:eastAsia="Georgia" w:cs="Georgia"/>
              <w:sz w:val="22"/>
              <w:szCs w:val="22"/>
            </w:rPr>
            <w:t>, 2026</w:t>
          </w:r>
        </w:p>
      </w:tc>
    </w:tr>
  </w:tbl>
  <w:p w:rsidR="00D209E7" w:rsidRDefault="00D209E7" w14:paraId="1946AD56" w14:textId="7777777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hAnsi="Calibri" w:eastAsia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663B2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A574F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275B8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453A"/>
    <w:rsid w:val="00974DBA"/>
    <w:rsid w:val="00991116"/>
    <w:rsid w:val="009A2AE6"/>
    <w:rsid w:val="009B2289"/>
    <w:rsid w:val="009D4847"/>
    <w:rsid w:val="009D7961"/>
    <w:rsid w:val="009DC03B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0A0A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3E4"/>
    <w:rsid w:val="00FE2420"/>
    <w:rsid w:val="00FE4CEF"/>
    <w:rsid w:val="00FE622C"/>
    <w:rsid w:val="00FF4B23"/>
    <w:rsid w:val="011BD99F"/>
    <w:rsid w:val="01296EC8"/>
    <w:rsid w:val="01A5AAD0"/>
    <w:rsid w:val="01C6AD0C"/>
    <w:rsid w:val="027BE4A7"/>
    <w:rsid w:val="02B09653"/>
    <w:rsid w:val="030A0628"/>
    <w:rsid w:val="038ED1F9"/>
    <w:rsid w:val="058B8F81"/>
    <w:rsid w:val="087BC2F8"/>
    <w:rsid w:val="092991B5"/>
    <w:rsid w:val="0A3E0D3B"/>
    <w:rsid w:val="0A4E98F7"/>
    <w:rsid w:val="0B5528F5"/>
    <w:rsid w:val="0C1A6AE2"/>
    <w:rsid w:val="0C6F4CA7"/>
    <w:rsid w:val="0DE691F4"/>
    <w:rsid w:val="10019246"/>
    <w:rsid w:val="10542CA4"/>
    <w:rsid w:val="11079ACD"/>
    <w:rsid w:val="14272BBA"/>
    <w:rsid w:val="16425957"/>
    <w:rsid w:val="168D64ED"/>
    <w:rsid w:val="18D0D9E6"/>
    <w:rsid w:val="193D3D7E"/>
    <w:rsid w:val="19557CF2"/>
    <w:rsid w:val="19885EF9"/>
    <w:rsid w:val="198C50AA"/>
    <w:rsid w:val="1DA1C52B"/>
    <w:rsid w:val="1F26F30D"/>
    <w:rsid w:val="1F28366C"/>
    <w:rsid w:val="1F6C0C69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A5E6480"/>
    <w:rsid w:val="2BC75DF6"/>
    <w:rsid w:val="2DD0D3AE"/>
    <w:rsid w:val="2DD14333"/>
    <w:rsid w:val="2F7E1C9E"/>
    <w:rsid w:val="31530A2C"/>
    <w:rsid w:val="3161E088"/>
    <w:rsid w:val="322C1EAA"/>
    <w:rsid w:val="331F9A8C"/>
    <w:rsid w:val="339E081B"/>
    <w:rsid w:val="3479254D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CBADD6B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5D56BAD"/>
    <w:rsid w:val="463BF87A"/>
    <w:rsid w:val="46754C9E"/>
    <w:rsid w:val="4838E71C"/>
    <w:rsid w:val="492D2D55"/>
    <w:rsid w:val="493C3069"/>
    <w:rsid w:val="495CA51A"/>
    <w:rsid w:val="49D4B77D"/>
    <w:rsid w:val="4A734BE5"/>
    <w:rsid w:val="4B7087DE"/>
    <w:rsid w:val="4BF11240"/>
    <w:rsid w:val="4C10718D"/>
    <w:rsid w:val="4CC3BF50"/>
    <w:rsid w:val="4E22807D"/>
    <w:rsid w:val="4E59E3ED"/>
    <w:rsid w:val="50030687"/>
    <w:rsid w:val="5017238B"/>
    <w:rsid w:val="551F57AA"/>
    <w:rsid w:val="55344309"/>
    <w:rsid w:val="5579027C"/>
    <w:rsid w:val="55AA0ED6"/>
    <w:rsid w:val="56A1FFAE"/>
    <w:rsid w:val="57FDA597"/>
    <w:rsid w:val="584F77E3"/>
    <w:rsid w:val="587324EA"/>
    <w:rsid w:val="5907CFAC"/>
    <w:rsid w:val="59F2C8CD"/>
    <w:rsid w:val="5A64579C"/>
    <w:rsid w:val="5A74F063"/>
    <w:rsid w:val="5B1A307A"/>
    <w:rsid w:val="5B8E992E"/>
    <w:rsid w:val="5D548B67"/>
    <w:rsid w:val="5D621623"/>
    <w:rsid w:val="5DFA514D"/>
    <w:rsid w:val="5E48B913"/>
    <w:rsid w:val="5E651BAF"/>
    <w:rsid w:val="5F0D85F7"/>
    <w:rsid w:val="5FAE7EA0"/>
    <w:rsid w:val="60890502"/>
    <w:rsid w:val="61DA18B9"/>
    <w:rsid w:val="61FDDAB2"/>
    <w:rsid w:val="6259E0F2"/>
    <w:rsid w:val="6261AFE7"/>
    <w:rsid w:val="6362FBFC"/>
    <w:rsid w:val="64629DEB"/>
    <w:rsid w:val="654BE04F"/>
    <w:rsid w:val="65C7360A"/>
    <w:rsid w:val="66875B39"/>
    <w:rsid w:val="668D6149"/>
    <w:rsid w:val="668E723C"/>
    <w:rsid w:val="66B98B05"/>
    <w:rsid w:val="67ABE66B"/>
    <w:rsid w:val="67D3A20E"/>
    <w:rsid w:val="684B088A"/>
    <w:rsid w:val="69740FAB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315254A"/>
    <w:rsid w:val="73D61AA1"/>
    <w:rsid w:val="761C16A6"/>
    <w:rsid w:val="76A06E44"/>
    <w:rsid w:val="7747C397"/>
    <w:rsid w:val="77EF5DC4"/>
    <w:rsid w:val="7C5488DE"/>
    <w:rsid w:val="7D849AA2"/>
    <w:rsid w:val="7F13F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39F9B72F-BFD3-E44A-AEB2-0B39056F2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127AB1"/>
  </w:style>
  <w:style w:type="character" w:styleId="eop" w:customStyle="1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rrell McCann</dc:creator>
  <keywords/>
  <lastModifiedBy>Williams, Jayda</lastModifiedBy>
  <revision>3</revision>
  <lastPrinted>2022-03-27T20:22:00.0000000Z</lastPrinted>
  <dcterms:created xsi:type="dcterms:W3CDTF">2026-01-28T22:53:00.0000000Z</dcterms:created>
  <dcterms:modified xsi:type="dcterms:W3CDTF">2026-01-29T00:22:47.7003486Z</dcterms:modified>
</coreProperties>
</file>